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9A926" w14:textId="77777777" w:rsidR="00D24DB8" w:rsidRDefault="00D24DB8" w:rsidP="00D24DB8">
      <w:pPr>
        <w:rPr>
          <w:i/>
          <w:iCs/>
        </w:rPr>
      </w:pPr>
      <w:r>
        <w:rPr>
          <w:i/>
          <w:iCs/>
        </w:rPr>
        <w:t>[MUST BE COMPLETED ON COMPANY/EMPLOYER, or ACCOUNTANT and CUSTOMER LETTERHEAD]</w:t>
      </w:r>
    </w:p>
    <w:p w14:paraId="563AFC08" w14:textId="77777777" w:rsidR="00D24DB8" w:rsidRDefault="00D24DB8" w:rsidP="00D24DB8">
      <w:pPr>
        <w:autoSpaceDE w:val="0"/>
        <w:autoSpaceDN w:val="0"/>
        <w:rPr>
          <w:i/>
          <w:iCs/>
        </w:rPr>
      </w:pPr>
    </w:p>
    <w:p w14:paraId="2FE3A7F5" w14:textId="77777777" w:rsidR="00D24DB8" w:rsidRDefault="00D24DB8" w:rsidP="00D24DB8">
      <w:pPr>
        <w:rPr>
          <w:i/>
          <w:iCs/>
        </w:rPr>
      </w:pPr>
      <w:r>
        <w:rPr>
          <w:i/>
          <w:iCs/>
        </w:rPr>
        <w:t>[Date]</w:t>
      </w:r>
    </w:p>
    <w:p w14:paraId="4BAF2ECE" w14:textId="77777777" w:rsidR="00D24DB8" w:rsidRDefault="00D24DB8" w:rsidP="00D24DB8">
      <w:pPr>
        <w:rPr>
          <w:i/>
          <w:iCs/>
        </w:rPr>
      </w:pPr>
      <w:r>
        <w:rPr>
          <w:i/>
          <w:iCs/>
        </w:rPr>
        <w:t>To whom it may concern.</w:t>
      </w:r>
    </w:p>
    <w:p w14:paraId="1AA375A5" w14:textId="77777777" w:rsidR="00D24DB8" w:rsidRDefault="00D24DB8" w:rsidP="00D24DB8">
      <w:pPr>
        <w:autoSpaceDE w:val="0"/>
        <w:autoSpaceDN w:val="0"/>
        <w:rPr>
          <w:i/>
          <w:iCs/>
        </w:rPr>
      </w:pPr>
      <w:r>
        <w:rPr>
          <w:i/>
          <w:iCs/>
        </w:rPr>
        <w:t xml:space="preserve">In application to be recognized at CPB Canada’s non-certified level of TECHNICIAN, this letter shall serve as a reference for and attest to that [Insert Name of Applicant], possesses the requirement of experience covering a reference period from [insert Month/Year] through [insert Month/Year]. There has been an established accounting/bookkeeping relationship during this time, and the applicant has demonstrated to be professional and ethical. </w:t>
      </w:r>
    </w:p>
    <w:p w14:paraId="0BE5087F" w14:textId="77777777" w:rsidR="00D24DB8" w:rsidRDefault="00D24DB8" w:rsidP="00D24DB8">
      <w:pPr>
        <w:autoSpaceDE w:val="0"/>
        <w:autoSpaceDN w:val="0"/>
        <w:rPr>
          <w:i/>
          <w:iCs/>
        </w:rPr>
      </w:pPr>
      <w:r>
        <w:rPr>
          <w:i/>
          <w:iCs/>
        </w:rPr>
        <w:t>Please contact the undersigned should you have any questions or if verification of this letter is required.</w:t>
      </w:r>
    </w:p>
    <w:p w14:paraId="6C83A389" w14:textId="77777777" w:rsidR="00D24DB8" w:rsidRDefault="00D24DB8" w:rsidP="00D24DB8">
      <w:pPr>
        <w:autoSpaceDE w:val="0"/>
        <w:autoSpaceDN w:val="0"/>
        <w:rPr>
          <w:i/>
          <w:iCs/>
        </w:rPr>
      </w:pPr>
      <w:r>
        <w:rPr>
          <w:i/>
          <w:iCs/>
        </w:rPr>
        <w:t>Sincerely,</w:t>
      </w:r>
    </w:p>
    <w:p w14:paraId="1125AFD7" w14:textId="77777777" w:rsidR="00D24DB8" w:rsidRDefault="00D24DB8" w:rsidP="00D24DB8">
      <w:pPr>
        <w:autoSpaceDE w:val="0"/>
        <w:autoSpaceDN w:val="0"/>
        <w:rPr>
          <w:i/>
          <w:iCs/>
        </w:rPr>
      </w:pPr>
    </w:p>
    <w:p w14:paraId="6DD78253" w14:textId="77777777" w:rsidR="00D24DB8" w:rsidRDefault="00D24DB8" w:rsidP="00D24DB8">
      <w:pPr>
        <w:autoSpaceDE w:val="0"/>
        <w:autoSpaceDN w:val="0"/>
        <w:rPr>
          <w:i/>
          <w:iCs/>
        </w:rPr>
      </w:pPr>
      <w:r>
        <w:rPr>
          <w:i/>
          <w:iCs/>
        </w:rPr>
        <w:t>[MUST BE SIGNED BY COMPANY/EMPLOYER, ACCOUNTANT, or CUSTOMER]</w:t>
      </w:r>
    </w:p>
    <w:p w14:paraId="7FAFA555" w14:textId="77777777" w:rsidR="00D24DB8" w:rsidRDefault="00D24DB8" w:rsidP="00D24DB8">
      <w:pPr>
        <w:rPr>
          <w:i/>
          <w:iCs/>
        </w:rPr>
      </w:pPr>
    </w:p>
    <w:p w14:paraId="10669F66" w14:textId="77777777" w:rsidR="00D24DB8" w:rsidRDefault="00D24DB8" w:rsidP="00D24DB8">
      <w:pPr>
        <w:rPr>
          <w:i/>
          <w:iCs/>
        </w:rPr>
      </w:pPr>
      <w:r>
        <w:rPr>
          <w:i/>
          <w:iCs/>
        </w:rPr>
        <w:t>[SIGNATORS NAME]</w:t>
      </w:r>
    </w:p>
    <w:p w14:paraId="168F5A8A" w14:textId="77777777" w:rsidR="006B0302" w:rsidRDefault="006B0302"/>
    <w:sectPr w:rsidR="006B0302" w:rsidSect="00A97A2F">
      <w:type w:val="continuous"/>
      <w:pgSz w:w="12240" w:h="15840" w:code="1"/>
      <w:pgMar w:top="1247" w:right="1720" w:bottom="244" w:left="170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LA0NzEwNzWxNLNU0lEKTi0uzszPAykwrAUAcrleIywAAAA="/>
  </w:docVars>
  <w:rsids>
    <w:rsidRoot w:val="00D24DB8"/>
    <w:rsid w:val="004B38D6"/>
    <w:rsid w:val="006B0302"/>
    <w:rsid w:val="008E7F5E"/>
    <w:rsid w:val="00A97A2F"/>
    <w:rsid w:val="00D2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C5BBB"/>
  <w15:chartTrackingRefBased/>
  <w15:docId w15:val="{861C3B92-164C-459D-A129-41C09F796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3CC8EC9AB9A49B7F9470303F67E52" ma:contentTypeVersion="15" ma:contentTypeDescription="Create a new document." ma:contentTypeScope="" ma:versionID="2cf6996548ce1d05bbc637479f9f2389">
  <xsd:schema xmlns:xsd="http://www.w3.org/2001/XMLSchema" xmlns:xs="http://www.w3.org/2001/XMLSchema" xmlns:p="http://schemas.microsoft.com/office/2006/metadata/properties" xmlns:ns2="6e0ffbd4-a086-45bb-9b2d-1570ab2b44cf" xmlns:ns3="10fc191e-7569-423c-ae08-ce9ad32a7466" targetNamespace="http://schemas.microsoft.com/office/2006/metadata/properties" ma:root="true" ma:fieldsID="d509f5a361e714cccbcc0d2546533247" ns2:_="" ns3:_="">
    <xsd:import namespace="6e0ffbd4-a086-45bb-9b2d-1570ab2b44cf"/>
    <xsd:import namespace="10fc191e-7569-423c-ae08-ce9ad32a746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fbd4-a086-45bb-9b2d-1570ab2b44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c191e-7569-423c-ae08-ce9ad32a7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ED244-B353-4E00-B3D4-FAD8D6EACFC5}"/>
</file>

<file path=customXml/itemProps2.xml><?xml version="1.0" encoding="utf-8"?>
<ds:datastoreItem xmlns:ds="http://schemas.openxmlformats.org/officeDocument/2006/customXml" ds:itemID="{7BB920A3-C1A4-4F79-A552-6CE9F48842E0}"/>
</file>

<file path=customXml/itemProps3.xml><?xml version="1.0" encoding="utf-8"?>
<ds:datastoreItem xmlns:ds="http://schemas.openxmlformats.org/officeDocument/2006/customXml" ds:itemID="{741E9792-B42D-4007-BCB9-6451242634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Caverly</dc:creator>
  <cp:keywords/>
  <dc:description/>
  <cp:lastModifiedBy>Jeff Caverly</cp:lastModifiedBy>
  <cp:revision>1</cp:revision>
  <dcterms:created xsi:type="dcterms:W3CDTF">2021-01-29T16:22:00Z</dcterms:created>
  <dcterms:modified xsi:type="dcterms:W3CDTF">2021-01-29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3CC8EC9AB9A49B7F9470303F67E52</vt:lpwstr>
  </property>
</Properties>
</file>